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46031C" w14:textId="77777777" w:rsidR="00830ACD" w:rsidRPr="00830ACD" w:rsidRDefault="00830ACD" w:rsidP="00830ACD">
      <w:pPr>
        <w:autoSpaceDE w:val="0"/>
        <w:autoSpaceDN w:val="0"/>
        <w:adjustRightInd w:val="0"/>
        <w:spacing w:after="0" w:line="240" w:lineRule="auto"/>
        <w:jc w:val="center"/>
        <w:rPr>
          <w:rFonts w:ascii="ZurichCalligraphic" w:hAnsi="ZurichCalligraphic" w:cs="ZurichCalligraphic"/>
          <w:b/>
          <w:bCs/>
          <w:color w:val="000000"/>
          <w:sz w:val="30"/>
          <w:szCs w:val="30"/>
        </w:rPr>
      </w:pPr>
      <w:r w:rsidRPr="00830ACD">
        <w:rPr>
          <w:rFonts w:ascii="ZurichCalligraphic" w:hAnsi="ZurichCalligraphic" w:cs="ZurichCalligraphic"/>
          <w:b/>
          <w:bCs/>
          <w:sz w:val="30"/>
          <w:szCs w:val="30"/>
        </w:rPr>
        <w:t>RSVP</w:t>
      </w:r>
    </w:p>
    <w:p w14:paraId="5BF20364" w14:textId="77777777" w:rsidR="00830ACD" w:rsidRPr="00830ACD" w:rsidRDefault="00830ACD" w:rsidP="00830ACD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ZurichCalligraphic" w:hAnsi="ZurichCalligraphic" w:cs="ZurichCalligraphic"/>
          <w:sz w:val="28"/>
          <w:szCs w:val="28"/>
        </w:rPr>
      </w:pPr>
      <w:r w:rsidRPr="00830ACD">
        <w:rPr>
          <w:rFonts w:ascii="ZurichCalligraphic" w:hAnsi="ZurichCalligraphic" w:cs="ZurichCalligraphic"/>
          <w:b/>
          <w:bCs/>
          <w:color w:val="000000"/>
          <w:sz w:val="30"/>
          <w:szCs w:val="30"/>
        </w:rPr>
        <w:t>Rakesh &amp; Pricilla Wedding celebration</w:t>
      </w:r>
    </w:p>
    <w:p w14:paraId="6E78F256" w14:textId="77777777" w:rsidR="00830ACD" w:rsidRPr="00830ACD" w:rsidRDefault="00830ACD" w:rsidP="00830ACD">
      <w:pPr>
        <w:autoSpaceDE w:val="0"/>
        <w:autoSpaceDN w:val="0"/>
        <w:adjustRightInd w:val="0"/>
        <w:spacing w:before="28" w:after="0" w:line="240" w:lineRule="auto"/>
        <w:jc w:val="center"/>
        <w:rPr>
          <w:rFonts w:ascii="ZurichCalligraphic" w:hAnsi="ZurichCalligraphic" w:cs="ZurichCalligraphic"/>
          <w:sz w:val="28"/>
          <w:szCs w:val="28"/>
        </w:rPr>
      </w:pPr>
      <w:r w:rsidRPr="00830ACD">
        <w:rPr>
          <w:rFonts w:ascii="ZurichCalligraphic" w:hAnsi="ZurichCalligraphic" w:cs="ZurichCalligraphic"/>
          <w:sz w:val="28"/>
          <w:szCs w:val="28"/>
        </w:rPr>
        <w:t>On Sunday 4th May 2014</w:t>
      </w:r>
    </w:p>
    <w:p w14:paraId="30F5B35F" w14:textId="77777777" w:rsidR="00830ACD" w:rsidRPr="00830ACD" w:rsidRDefault="00830ACD" w:rsidP="00830ACD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Arial" w:hAnsi="Arial" w:cs="Arial"/>
          <w:spacing w:val="-35"/>
          <w:sz w:val="26"/>
          <w:szCs w:val="26"/>
        </w:rPr>
      </w:pPr>
      <w:r w:rsidRPr="00830ACD">
        <w:rPr>
          <w:rFonts w:ascii="Arial" w:hAnsi="Arial" w:cs="Arial"/>
          <w:spacing w:val="-35"/>
          <w:sz w:val="26"/>
          <w:szCs w:val="26"/>
        </w:rPr>
        <w:t>__________________________________________</w:t>
      </w:r>
    </w:p>
    <w:p w14:paraId="5CEF0D2A" w14:textId="77777777" w:rsidR="00830ACD" w:rsidRPr="00830ACD" w:rsidRDefault="00830ACD" w:rsidP="00830ACD">
      <w:pPr>
        <w:autoSpaceDE w:val="0"/>
        <w:autoSpaceDN w:val="0"/>
        <w:adjustRightInd w:val="0"/>
        <w:spacing w:before="28" w:after="0" w:line="240" w:lineRule="auto"/>
        <w:jc w:val="center"/>
        <w:rPr>
          <w:rFonts w:ascii="ZurichCalligraphic" w:hAnsi="ZurichCalligraphic" w:cs="ZurichCalligraphic"/>
          <w:sz w:val="28"/>
          <w:szCs w:val="28"/>
        </w:rPr>
      </w:pPr>
      <w:r w:rsidRPr="00830ACD">
        <w:rPr>
          <w:rFonts w:ascii="ZurichCalligraphic" w:hAnsi="ZurichCalligraphic" w:cs="ZurichCalligraphic"/>
          <w:sz w:val="28"/>
          <w:szCs w:val="28"/>
        </w:rPr>
        <w:t>We look forward to celebrating our day with you</w:t>
      </w:r>
    </w:p>
    <w:p w14:paraId="59D8F34D" w14:textId="77777777" w:rsidR="00830ACD" w:rsidRPr="00830ACD" w:rsidRDefault="00830ACD" w:rsidP="00830ACD">
      <w:pPr>
        <w:tabs>
          <w:tab w:val="left" w:pos="3713"/>
        </w:tabs>
        <w:autoSpaceDE w:val="0"/>
        <w:autoSpaceDN w:val="0"/>
        <w:adjustRightInd w:val="0"/>
        <w:spacing w:before="283" w:after="0" w:line="240" w:lineRule="auto"/>
        <w:ind w:left="1701" w:right="1701"/>
        <w:jc w:val="center"/>
        <w:rPr>
          <w:rFonts w:ascii="ZurichCalligraphic" w:hAnsi="ZurichCalligraphic" w:cs="ZurichCalligraphic"/>
          <w:sz w:val="28"/>
          <w:szCs w:val="28"/>
        </w:rPr>
      </w:pPr>
      <w:r w:rsidRPr="00830ACD">
        <w:rPr>
          <w:rFonts w:ascii="ZurichCalligraphic" w:hAnsi="ZurichCalligraphic" w:cs="ZurichCalligraphic"/>
          <w:sz w:val="28"/>
          <w:szCs w:val="28"/>
        </w:rPr>
        <w:t>Guests Invited</w:t>
      </w:r>
      <w:r w:rsidRPr="00830ACD">
        <w:rPr>
          <w:rFonts w:ascii="ZurichCalligraphic" w:hAnsi="ZurichCalligraphic" w:cs="ZurichCalligraphic"/>
          <w:sz w:val="28"/>
          <w:szCs w:val="28"/>
        </w:rPr>
        <w:tab/>
      </w:r>
      <w:r w:rsidRPr="00830ACD">
        <w:rPr>
          <w:rFonts w:ascii="Arial" w:hAnsi="Arial" w:cs="Arial"/>
          <w:spacing w:val="-35"/>
          <w:sz w:val="26"/>
          <w:szCs w:val="26"/>
        </w:rPr>
        <w:t>__________</w:t>
      </w:r>
    </w:p>
    <w:p w14:paraId="72FAB227" w14:textId="77777777" w:rsidR="00830ACD" w:rsidRDefault="00830ACD" w:rsidP="00830ACD">
      <w:pPr>
        <w:tabs>
          <w:tab w:val="left" w:pos="3713"/>
        </w:tabs>
        <w:autoSpaceDE w:val="0"/>
        <w:autoSpaceDN w:val="0"/>
        <w:adjustRightInd w:val="0"/>
        <w:spacing w:before="283" w:after="0" w:line="240" w:lineRule="auto"/>
        <w:ind w:left="1701" w:right="1701"/>
        <w:jc w:val="center"/>
        <w:rPr>
          <w:rFonts w:ascii="Arial" w:hAnsi="Arial" w:cs="Arial"/>
          <w:spacing w:val="-35"/>
          <w:sz w:val="26"/>
          <w:szCs w:val="26"/>
        </w:rPr>
      </w:pPr>
      <w:r w:rsidRPr="00830ACD">
        <w:rPr>
          <w:rFonts w:ascii="ZurichCalligraphic" w:hAnsi="ZurichCalligraphic" w:cs="ZurichCalligraphic"/>
          <w:sz w:val="28"/>
          <w:szCs w:val="28"/>
        </w:rPr>
        <w:t>Guests Attending</w:t>
      </w:r>
      <w:r w:rsidRPr="00830ACD">
        <w:rPr>
          <w:rFonts w:ascii="ZurichCalligraphic" w:hAnsi="ZurichCalligraphic" w:cs="ZurichCalligraphic"/>
          <w:sz w:val="28"/>
          <w:szCs w:val="28"/>
        </w:rPr>
        <w:tab/>
      </w:r>
      <w:r w:rsidRPr="00830ACD">
        <w:rPr>
          <w:rFonts w:ascii="Arial" w:hAnsi="Arial" w:cs="Arial"/>
          <w:spacing w:val="-35"/>
          <w:sz w:val="26"/>
          <w:szCs w:val="26"/>
        </w:rPr>
        <w:t>__________</w:t>
      </w:r>
    </w:p>
    <w:p w14:paraId="16917290" w14:textId="77777777" w:rsidR="00B56087" w:rsidRPr="00830ACD" w:rsidRDefault="00830ACD" w:rsidP="00830ACD">
      <w:pPr>
        <w:jc w:val="center"/>
      </w:pPr>
      <w:r>
        <w:rPr>
          <w:rFonts w:ascii="ZurichCalligraphic" w:hAnsi="ZurichCalligraphic" w:cs="ZurichCalligraphic"/>
          <w:sz w:val="28"/>
          <w:szCs w:val="28"/>
        </w:rPr>
        <w:br/>
      </w:r>
      <w:r w:rsidRPr="00830ACD">
        <w:rPr>
          <w:rFonts w:ascii="ZurichCalligraphic" w:hAnsi="ZurichCalligraphic" w:cs="ZurichCalligraphic"/>
          <w:sz w:val="28"/>
          <w:szCs w:val="28"/>
        </w:rPr>
        <w:t>Please reply by 26th March 2014</w:t>
      </w:r>
    </w:p>
    <w:sectPr w:rsidR="00B56087" w:rsidRPr="00830ACD" w:rsidSect="00B56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urichCalligraphic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MwN7E0AQJLAyUdpeDU4uLM/DyQAsNaAPy35DUsAAAA"/>
  </w:docVars>
  <w:rsids>
    <w:rsidRoot w:val="007B49E0"/>
    <w:rsid w:val="000952CF"/>
    <w:rsid w:val="00420C6D"/>
    <w:rsid w:val="00487B06"/>
    <w:rsid w:val="00550C27"/>
    <w:rsid w:val="006A6298"/>
    <w:rsid w:val="00791D95"/>
    <w:rsid w:val="007B49E0"/>
    <w:rsid w:val="00830ACD"/>
    <w:rsid w:val="00A20D09"/>
    <w:rsid w:val="00B33F5B"/>
    <w:rsid w:val="00B56087"/>
    <w:rsid w:val="00C02128"/>
    <w:rsid w:val="00E54A6B"/>
    <w:rsid w:val="00E65EF7"/>
    <w:rsid w:val="00F46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5627467"/>
  <w15:chartTrackingRefBased/>
  <w15:docId w15:val="{601AA1EC-415A-4A36-8876-81381C4B9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10:02:00Z</dcterms:created>
  <dcterms:modified xsi:type="dcterms:W3CDTF">2021-02-18T10:02:00Z</dcterms:modified>
</cp:coreProperties>
</file>